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67E31F82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244793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3E322D">
        <w:rPr>
          <w:rFonts w:ascii="Times New Roman" w:hAnsi="Times New Roman" w:cs="Times New Roman"/>
          <w:b/>
          <w:sz w:val="22"/>
          <w:szCs w:val="22"/>
        </w:rPr>
        <w:t>6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797E4155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3E322D">
        <w:rPr>
          <w:rFonts w:ascii="Times New Roman" w:hAnsi="Times New Roman" w:cs="Times New Roman"/>
          <w:b/>
          <w:sz w:val="22"/>
          <w:szCs w:val="22"/>
        </w:rPr>
        <w:t>6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3E322D">
        <w:rPr>
          <w:rFonts w:ascii="Times New Roman" w:hAnsi="Times New Roman" w:cs="Times New Roman"/>
          <w:b/>
          <w:sz w:val="22"/>
          <w:szCs w:val="22"/>
        </w:rPr>
        <w:t>6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D5E5137" w14:textId="735B2857" w:rsidR="00244793" w:rsidRPr="00CB6828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Centrum pre liečbu drogových závislostí, B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tislava</w:t>
      </w:r>
    </w:p>
    <w:p w14:paraId="365E8652" w14:textId="1D14F9C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raničná 2, Bratislava</w:t>
      </w:r>
    </w:p>
    <w:p w14:paraId="7CD207EA" w14:textId="7933A56D" w:rsidR="00244793" w:rsidRDefault="00244793" w:rsidP="00244793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60B4A74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6A96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D7E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BDE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18063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B3F1E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5511E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C87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07D2AC1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43BBA" w14:textId="18453528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E4248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99C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74A0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EC32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299B9D0" w14:textId="54397F40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D38B66" w14:textId="1A97970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846D44F" w14:textId="03A4F6E8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s poliklinikou Banská Bystrica</w:t>
      </w:r>
    </w:p>
    <w:p w14:paraId="104BBF08" w14:textId="3E74F9A6" w:rsidR="00244793" w:rsidRPr="00F71D8B" w:rsidRDefault="00244793" w:rsidP="00244793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 </w:t>
      </w: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>Námestie L. Svobodu 4, 974 09  B</w:t>
      </w:r>
      <w:r>
        <w:rPr>
          <w:rFonts w:ascii="Times New Roman" w:hAnsi="Times New Roman" w:cs="Times New Roman"/>
          <w:bCs/>
          <w:sz w:val="22"/>
          <w:szCs w:val="22"/>
          <w:lang w:bidi="sk-SK"/>
        </w:rPr>
        <w:t>anská Bystrica</w:t>
      </w:r>
    </w:p>
    <w:p w14:paraId="035DFC73" w14:textId="7EA5C36B" w:rsidR="00244793" w:rsidRDefault="00244793" w:rsidP="00244793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0F6D6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A7B1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17E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7C2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B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D7B46E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5BB04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5B1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A0B07C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6979E" w14:textId="0FF77B2A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3429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866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429E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8993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489D29E" w14:textId="5DD573D6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C9C444" w14:textId="377B3CB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D3520E9" w14:textId="344CC6A5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detských chorôb, Bratislava</w:t>
      </w:r>
    </w:p>
    <w:p w14:paraId="6A3C4A7B" w14:textId="385EA12D" w:rsidR="00244793" w:rsidRDefault="00244793" w:rsidP="00244793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Limbová 1, 831 01 Bratislava </w:t>
      </w:r>
    </w:p>
    <w:p w14:paraId="4046AA02" w14:textId="41BA900D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93E4F1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4EF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77E8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9F3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E0E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A2FFB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DDE544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119F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AF116F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D9CFF" w14:textId="4586069E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CA27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1F2D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AF129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983C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62F46" w14:textId="006D7A84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301D3E0" w14:textId="77777777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33AA034" w14:textId="7DA2AC55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Košice</w:t>
      </w:r>
    </w:p>
    <w:p w14:paraId="2B20F0DD" w14:textId="0D52798B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Trieda SNP 1, 040 11 Košice</w:t>
      </w:r>
    </w:p>
    <w:p w14:paraId="13697018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32DF11C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E06E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BE95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3A08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1059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13FB64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440FF3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9BA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1944E9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9333E" w14:textId="65F997BC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F9D5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458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9685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4A67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D1C79CE" w14:textId="603E4DA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34E5C4" w14:textId="5DE18C2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0CAA490" w14:textId="6917ED78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FE0788" w14:textId="0D73DEAD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324666" w14:textId="70C38FB1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6C74EF" w14:textId="70CEC392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731B492" w14:textId="58E91AAE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1B176A8" w14:textId="77777777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95F61D5" w14:textId="0CF9954E" w:rsidR="005E0095" w:rsidRPr="00503634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 poliklinikou </w:t>
      </w:r>
      <w:proofErr w:type="spellStart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.D.Roosevelta</w:t>
      </w:r>
      <w:proofErr w:type="spellEnd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Banská Bystrica</w:t>
      </w:r>
    </w:p>
    <w:p w14:paraId="6B390E0E" w14:textId="516B2368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Nám. L. Svobodu 1, 975 17 Banská Bystrica</w:t>
      </w:r>
    </w:p>
    <w:p w14:paraId="3B558798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2F0CB1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FAF4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4279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80F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5C8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BEDFCC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08800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40C18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3BBDD1C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DB92" w14:textId="12913C60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70472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7931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1C77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E2DB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08165B7" w14:textId="683888A3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70042E" w14:textId="77777777" w:rsidR="003E322D" w:rsidRDefault="003E322D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DBBB6D9" w14:textId="5B09F1BD" w:rsidR="003E322D" w:rsidRDefault="003E322D" w:rsidP="005F0884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 </w:t>
      </w:r>
      <w:r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Pr="003E322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itra</w:t>
      </w:r>
    </w:p>
    <w:p w14:paraId="02477800" w14:textId="3632D52F" w:rsidR="003E322D" w:rsidRDefault="003E322D" w:rsidP="003E322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3E322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Špitálska 6, 950 01 Nitra</w:t>
      </w:r>
    </w:p>
    <w:p w14:paraId="572936A0" w14:textId="63218E0F" w:rsidR="003E322D" w:rsidRDefault="003E322D" w:rsidP="003E322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3E322D" w:rsidRPr="00966BE0" w14:paraId="0E8DC103" w14:textId="77777777" w:rsidTr="00E03CDE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0D628" w14:textId="77777777" w:rsidR="003E322D" w:rsidRPr="00966BE0" w:rsidRDefault="003E322D" w:rsidP="00E03CD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64A2BD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3D6D9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16006C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D1B14EA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52FE1B24" w14:textId="77777777" w:rsidR="003E322D" w:rsidRPr="00966BE0" w:rsidRDefault="003E322D" w:rsidP="00E03CD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40E83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3E322D" w:rsidRPr="00966BE0" w14:paraId="2619CE2E" w14:textId="77777777" w:rsidTr="00E03CDE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248A8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1A5A8D" w14:textId="77777777" w:rsidR="003E322D" w:rsidRPr="00966BE0" w:rsidRDefault="003E322D" w:rsidP="00E03CD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0C770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BFE30A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75B7D3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953D1E8" w14:textId="3FA87FCE" w:rsidR="003E322D" w:rsidRDefault="003E322D" w:rsidP="003E322D">
      <w:pPr>
        <w:pStyle w:val="Zkladntext1"/>
        <w:spacing w:after="0" w:line="240" w:lineRule="auto"/>
        <w:ind w:left="142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7F40F06" w14:textId="77777777" w:rsidR="003E322D" w:rsidRPr="003E322D" w:rsidRDefault="003E322D" w:rsidP="003E322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1BAC807" w14:textId="2008906F" w:rsidR="005E0095" w:rsidRPr="003E322D" w:rsidRDefault="00244793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5E0095" w:rsidRPr="003E322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Nové Zámky</w:t>
      </w:r>
    </w:p>
    <w:p w14:paraId="6598738E" w14:textId="4B87FD57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Slovenská 11A, 940 02 Nové Zámky</w:t>
      </w:r>
    </w:p>
    <w:p w14:paraId="6D5CA2E0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BDDAD7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15D5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6B71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A90B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D8D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4123D9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D2E48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64B8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7F24E49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40265" w14:textId="0C1EB623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ECD2E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4C01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90A3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C91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308A37" w14:textId="2440D15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AB2335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212C85" w14:textId="07C08713" w:rsidR="005E0095" w:rsidRDefault="00244793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enčín</w:t>
      </w:r>
    </w:p>
    <w:p w14:paraId="5CB5D0BE" w14:textId="30456EF8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Sídlo:   Legionárska 28, 911 71 Trenčín</w:t>
      </w:r>
    </w:p>
    <w:p w14:paraId="637982DF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E36183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EA00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EA99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55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CCFB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E5845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B61446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90FF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77D128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C23F6" w14:textId="4BEEA085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0C8BB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45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DE2E6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73A8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77C70F" w14:textId="000A912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06FA0A5" w14:textId="777777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9888F5" w14:textId="5E4A33C1" w:rsidR="00F109D9" w:rsidRDefault="00244793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Žilina</w:t>
      </w:r>
    </w:p>
    <w:p w14:paraId="4468DF72" w14:textId="3358DAC0" w:rsidR="00244793" w:rsidRDefault="00F109D9" w:rsidP="00F109D9">
      <w:pPr>
        <w:pStyle w:val="Zkladntext1"/>
        <w:spacing w:after="0" w:line="240" w:lineRule="auto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     Sídlo:   Vojtech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3, 012 07 Žilina</w:t>
      </w:r>
    </w:p>
    <w:p w14:paraId="0650F0FC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C7CBB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99B7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B6C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66B6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3EF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29785C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F3BDF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BA00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254848D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FBE9F" w14:textId="154F4884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08CA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02FD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92B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C242C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71B8B32" w14:textId="11853BC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F54311E" w14:textId="5FB05F3C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C425EC3" w14:textId="693A09C6" w:rsidR="003E322D" w:rsidRDefault="003E322D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295CDD7" w14:textId="780693EF" w:rsidR="003E322D" w:rsidRDefault="003E322D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F662825" w14:textId="77777777" w:rsidR="003E322D" w:rsidRDefault="003E322D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4605086" w14:textId="225FE46C" w:rsidR="00F109D9" w:rsidRDefault="00244793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 molekulárnej medicíny Košice</w:t>
      </w:r>
    </w:p>
    <w:p w14:paraId="2DFE0E2E" w14:textId="2E7A86F0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Rastislavova 43, 042 53 Košice</w:t>
      </w:r>
    </w:p>
    <w:p w14:paraId="24EBDF89" w14:textId="453DF156" w:rsidR="00244793" w:rsidRDefault="00244793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DD405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B4E0F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E4D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736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9C59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35EFB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DF5FE9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4AC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8A0433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A7963" w14:textId="4373E60E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0FA9C0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FFB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A2556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3110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ED8AED" w14:textId="4DA69461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973385" w14:textId="65A0267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7B3AE2" w14:textId="25D29322" w:rsidR="00F109D9" w:rsidRDefault="00244793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Liečebňa pre dlhodobo chorých Štiavnička</w:t>
      </w:r>
    </w:p>
    <w:p w14:paraId="5B8ED866" w14:textId="100B46AD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Štiavnička 132, 034 01 Ružomberok</w:t>
      </w:r>
    </w:p>
    <w:p w14:paraId="112EB2D7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1611E4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AF4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43A71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E05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6051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85CEFE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06C80D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28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52AB92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273C9" w14:textId="4951EA85" w:rsidR="00244793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0CD7F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8550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3E4B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9DFC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BF0A96D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5149A8" w14:textId="2DD77478" w:rsidR="00F109D9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3B8E8D4C" w14:textId="4A782A2D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onkologický ústav Bratislava</w:t>
      </w:r>
    </w:p>
    <w:p w14:paraId="66CF78D8" w14:textId="6CA04ACA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Klenová 1, 833 10 Bratislava</w:t>
      </w:r>
    </w:p>
    <w:p w14:paraId="0C1F82A7" w14:textId="77D182A9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0EC964F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03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5BC71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B2F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7E11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4129D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920AF7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7CEE9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593F01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3F50E" w14:textId="72B029DE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4D0E4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A6F4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FAA47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46E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76DDD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4A1CC7" w14:textId="4C3EAB06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CC0F7B" w14:textId="5D5CC948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reumatických chorôb Piešťany</w:t>
      </w:r>
    </w:p>
    <w:p w14:paraId="4E7AB860" w14:textId="68DD60DF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brežie I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077949C9" w14:textId="7A410790" w:rsidR="00F109D9" w:rsidRDefault="00F109D9" w:rsidP="00F109D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7BEA113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062A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5C18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EA44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F1D74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6DD305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E952AA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19AB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443FFEC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41D10" w14:textId="08A1196E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FBC8C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3401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CE36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83F4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61DE16C" w14:textId="3BC8C87A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0BFBB8D" w14:textId="77777777" w:rsidR="00572669" w:rsidRDefault="0057266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DD0D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3C4D85" w14:textId="3E89DEA6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amuel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 Plešivci</w:t>
      </w:r>
    </w:p>
    <w:p w14:paraId="5076B1A5" w14:textId="3AC19DD3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Gemerská 233, 049 11 Plešivec</w:t>
      </w:r>
    </w:p>
    <w:p w14:paraId="4A570F2B" w14:textId="3926B00A" w:rsidR="00F109D9" w:rsidRDefault="00F109D9" w:rsidP="00F109D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B78D4A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DCE5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1EB2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5E65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28EE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900A1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3758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A826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3C391C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3B9FA" w14:textId="25785BD0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29073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C637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FD3D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DFD1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0BD70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A47BFE" w14:textId="4A2F561A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070E72" w14:textId="77777777" w:rsidR="003E322D" w:rsidRDefault="003E322D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0C5204" w14:textId="0CC40928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učany  </w:t>
      </w:r>
    </w:p>
    <w:p w14:paraId="46B34DC7" w14:textId="4D68D534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Hradiská 23, 038 52 Sučany</w:t>
      </w:r>
    </w:p>
    <w:p w14:paraId="7A225E8B" w14:textId="55B07F31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AAC18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E9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DB4F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E9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83CD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749B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0754A4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E95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7B13E1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A9F4" w14:textId="29B27CB4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DDB6E8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E9D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7974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49E7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A7A490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6108B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23EE72" w14:textId="2E721DCC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0E7F549F" w14:textId="12E839EE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Dr. J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75270FF2" w14:textId="0C982DD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80127E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9DC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01375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8A5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8A46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0183F9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4B54F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7B03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0F3BC77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543B4" w14:textId="63D7626C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3285A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00E5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2ED0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B31A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3607302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52FFA5" w14:textId="0B26064E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EF3DBF0" w14:textId="36322AF0" w:rsidR="00F109D9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nemocnica Profesor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atul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remnica</w:t>
      </w:r>
    </w:p>
    <w:p w14:paraId="4C497694" w14:textId="04D0C3A1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Československej armády 234/139, 967 01 Kremnica</w:t>
      </w:r>
    </w:p>
    <w:p w14:paraId="3DD79E20" w14:textId="2D0975A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45865C92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9F776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7286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F78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1C6C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893EC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5DDE2E27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D6DB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09F69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2022" w14:textId="4A031A97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CFA30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EF65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E93B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6DC5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E9DEA1A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D38870F" w14:textId="4CA1F0E3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BA31545" w14:textId="77777777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32E73B5" w14:textId="70ABF64B" w:rsidR="00EE0D37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E0D37"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nemocnica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ezinok</w:t>
      </w:r>
    </w:p>
    <w:p w14:paraId="0AC55616" w14:textId="38E5A1EE" w:rsidR="00F109D9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Malacká cesta 63, 902 18 Pezinok</w:t>
      </w:r>
    </w:p>
    <w:p w14:paraId="5C81ECEB" w14:textId="77777777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1FF63CF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2F88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204E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9786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3DE93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294B3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D3620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FC00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23D386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D653C" w14:textId="08DC2DED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718DA7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43E3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E2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91C3E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A8FAD7" w14:textId="38BC54EF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C133196" w14:textId="77621C62" w:rsidR="00572669" w:rsidRDefault="0057266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ABF1E1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A108A0" w14:textId="1D6611E7" w:rsidR="00EE0D37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1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Psychiatrická nemocnica Veľké Zálužie</w:t>
      </w:r>
    </w:p>
    <w:p w14:paraId="11CF4ECE" w14:textId="56DDE470" w:rsidR="00F109D9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inok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, 951 35 Veľké Zálužie</w:t>
      </w:r>
    </w:p>
    <w:p w14:paraId="19918E22" w14:textId="77777777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A93BFB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EF9F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997837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5A1E2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40350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33EB31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7697510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CBC6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272E53B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E8739" w14:textId="3711BE49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69B4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0D41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54EDD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429A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38E4A07" w14:textId="6FC99A31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42D2A63" w14:textId="77777777" w:rsidR="003E322D" w:rsidRDefault="003E322D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9E85D25" w14:textId="50DD6B00" w:rsidR="00412778" w:rsidRDefault="00412778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Univerzitná nemocnica Bratislava</w:t>
      </w:r>
    </w:p>
    <w:p w14:paraId="224A39BF" w14:textId="216B8CFA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Pažítková 4, 821 01 Bratislava</w:t>
      </w:r>
    </w:p>
    <w:p w14:paraId="14961E0B" w14:textId="77777777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412778" w:rsidRPr="00966BE0" w14:paraId="2146E292" w14:textId="77777777" w:rsidTr="00470E0F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B54AD" w14:textId="77777777" w:rsidR="00412778" w:rsidRPr="00966BE0" w:rsidRDefault="00412778" w:rsidP="00470E0F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BC5207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3C6F0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13AA59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57AE4E9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6AC8A8D" w14:textId="77777777" w:rsidR="00412778" w:rsidRPr="00966BE0" w:rsidRDefault="00412778" w:rsidP="00470E0F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F6C5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412778" w:rsidRPr="00966BE0" w14:paraId="6D4296EB" w14:textId="77777777" w:rsidTr="00470E0F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ED062" w14:textId="10AA9C39" w:rsidR="00412778" w:rsidRPr="00966BE0" w:rsidRDefault="003E322D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D152C" w14:textId="77777777" w:rsidR="00412778" w:rsidRPr="00966BE0" w:rsidRDefault="00412778" w:rsidP="00470E0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1FD19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75FD4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642741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5187E30" w14:textId="7424CE93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315DC7B" w14:textId="77777777" w:rsidR="00412778" w:rsidRP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14D5432" w14:textId="231C53D0" w:rsidR="00EE0D37" w:rsidRPr="00412778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EE0D37"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</w:t>
      </w:r>
      <w:proofErr w:type="spellStart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.Pasteura</w:t>
      </w:r>
      <w:proofErr w:type="spellEnd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6EA3FFD1" w14:textId="63DDF8E0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Rastislavova 43, 041 90 Košice</w:t>
      </w:r>
    </w:p>
    <w:p w14:paraId="2649477A" w14:textId="117C1C10" w:rsidR="00F109D9" w:rsidRDefault="00F109D9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99D0A7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C75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670E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52447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1DAF0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DCF92D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F40A4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87352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8796404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79D32" w14:textId="0AB7E0E0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466DD1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FBF1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81EEB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4F1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3FEDEAB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3B131A5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3457D0" w14:textId="2D429314" w:rsidR="00EE0D37" w:rsidRDefault="00F109D9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EE0D37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</w:t>
      </w:r>
      <w:r w:rsidR="00EE0D37"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14198235" w14:textId="59400D88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 Kollárova 2, 036 59 Martin</w:t>
      </w:r>
    </w:p>
    <w:p w14:paraId="73B6FB54" w14:textId="1039D1DA" w:rsidR="00F109D9" w:rsidRDefault="00F109D9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A60DF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4CB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8F4B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27BE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68F7F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7FD49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AE913EC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E438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57580F8E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40163" w14:textId="24D5C53B" w:rsidR="00F109D9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962070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72AA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B0FF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080C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8599133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CCC9C01" w14:textId="6089A705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4C380CC" w14:textId="24B5D5ED" w:rsidR="00EE0D37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3E322D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7B30E0B5" w14:textId="71C492C5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</w:t>
      </w:r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Sídlo:   Na Riviére 51/1, 841 04 Bratislava</w:t>
      </w:r>
    </w:p>
    <w:p w14:paraId="19A2E028" w14:textId="048CB334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522473B8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E0B0B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7A546D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5B29E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202C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151930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181CA8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9C14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7DC5B3EA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4C7C" w14:textId="5F9EF61B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1B077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F93E1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FA923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9860C7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4942181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0FD735" w14:textId="77777777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597CD48" w14:textId="5ACEA76E" w:rsidR="003E322D" w:rsidRDefault="003E322D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BA049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Trnava</w:t>
      </w:r>
    </w:p>
    <w:p w14:paraId="2BAAF80F" w14:textId="5DF61FC5" w:rsidR="003E322D" w:rsidRDefault="003E322D" w:rsidP="003E322D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</w:t>
      </w:r>
      <w:r w:rsidR="00BA049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 Žarnova 11, 917 75 Trnava</w:t>
      </w:r>
    </w:p>
    <w:p w14:paraId="58FB1411" w14:textId="77777777" w:rsidR="003E322D" w:rsidRDefault="003E322D" w:rsidP="003E322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3E322D" w:rsidRPr="00966BE0" w14:paraId="50CF1ECF" w14:textId="77777777" w:rsidTr="00E03CDE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A7FE" w14:textId="77777777" w:rsidR="003E322D" w:rsidRPr="00966BE0" w:rsidRDefault="003E322D" w:rsidP="00E03CD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2909D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2D2F7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743833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49D0100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63C3C3D" w14:textId="77777777" w:rsidR="003E322D" w:rsidRPr="00966BE0" w:rsidRDefault="003E322D" w:rsidP="00E03CD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F9E77" w14:textId="77777777" w:rsidR="003E322D" w:rsidRPr="00966BE0" w:rsidRDefault="003E322D" w:rsidP="00E03CDE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3E322D" w:rsidRPr="00966BE0" w14:paraId="1C0E4B16" w14:textId="77777777" w:rsidTr="00E03CDE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DD466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A27CB" w14:textId="77777777" w:rsidR="003E322D" w:rsidRPr="00966BE0" w:rsidRDefault="003E322D" w:rsidP="00E03CD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56F50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C1E5D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B5A881" w14:textId="77777777" w:rsidR="003E322D" w:rsidRPr="00966BE0" w:rsidRDefault="003E322D" w:rsidP="00E03CDE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67D2262" w14:textId="6EDCA3CF" w:rsidR="00EE0D37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emocnica s poliklinikou Brezno,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99CF32D" w14:textId="6F9DC57E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7DEE6ED0" w14:textId="7259B4E1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0B9CCE8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E26A3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BD057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7A6A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11619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0DA81B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AE9CC0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03ACF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5FD2AB04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AB9ED" w14:textId="6DD63067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AB802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F5352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0C48C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FF76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FF7A3AD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A4EFAEA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2FCBF65" w14:textId="6CA63142" w:rsidR="00EE0D37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é centrum zdravotníckych informácií Bratislava</w:t>
      </w:r>
    </w:p>
    <w:p w14:paraId="45475E1B" w14:textId="21ABCD44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</w:t>
      </w:r>
      <w:proofErr w:type="spellStart"/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</w:t>
      </w:r>
      <w:proofErr w:type="spellEnd"/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6, 811 09 Bratislava</w:t>
      </w:r>
    </w:p>
    <w:p w14:paraId="5DF21889" w14:textId="77777777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43F059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41ABC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A2656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08B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704EB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87999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1C260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B964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17EB63C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D3FC5" w14:textId="5921C471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4600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3CE8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169B1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85B8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C5F325E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1C03A9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95B229" w14:textId="64C9C75B" w:rsidR="00EE0D37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02E09C73" w14:textId="2C42B55F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Trnavská cesta 8/A, Bratislava</w:t>
      </w:r>
    </w:p>
    <w:p w14:paraId="12B90932" w14:textId="27C50D23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6D34492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27D28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A857FF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4C42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4EE7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8DC57B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1CF7B2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72BB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643F7A1A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7D9FB" w14:textId="080C8FCD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22044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C9F6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3B1B6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8714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23C1D32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738FAA2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B8A7805" w14:textId="762CAD1C" w:rsidR="00EE0D37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Slovenská zdravotnícka univerzita</w:t>
      </w:r>
    </w:p>
    <w:p w14:paraId="1A2B3A6D" w14:textId="111425FB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Limbová 12, 833 03 Bratislava</w:t>
      </w:r>
    </w:p>
    <w:p w14:paraId="401EF7DB" w14:textId="553ACAFF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0DA219E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76FE9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D384D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5C92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2953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47333B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2942AC2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9133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5E4172E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8FB0E" w14:textId="370002A7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01C8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52A3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2B5DD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7A63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FE14A8E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FE85083" w14:textId="5E655AE0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E0A9E4" w14:textId="6D4B4CC9" w:rsidR="0075558E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tátny ústav pre kontrolu liečiv</w:t>
      </w:r>
    </w:p>
    <w:p w14:paraId="56E25895" w14:textId="2646B745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Kvetná 11, 825 08 Bratislava</w:t>
      </w:r>
    </w:p>
    <w:p w14:paraId="394F3BC5" w14:textId="77777777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A67D2B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4D959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02EA9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DC89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4413C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AB77D7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C5593A0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46F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3684507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6250" w14:textId="4592BF6A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C77ADF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16E6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4C0B3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1931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0EC14A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19FD3E" w14:textId="5AF8908D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CCE50D6" w14:textId="61FFCC86" w:rsidR="00BA049C" w:rsidRDefault="00BA049C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D562605" w14:textId="5CFD5286" w:rsidR="00BA049C" w:rsidRDefault="00BA049C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D53CE2B" w14:textId="1319529E" w:rsidR="00BA049C" w:rsidRDefault="00BA049C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8328C7" w14:textId="3BC028AB" w:rsidR="00BA049C" w:rsidRDefault="00BA049C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E501CF" w14:textId="77777777" w:rsidR="00BA049C" w:rsidRDefault="00BA049C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</w:p>
    <w:p w14:paraId="7AD3B40A" w14:textId="77777777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9B13F80" w14:textId="1F7B4E13" w:rsidR="0075558E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pecializovaný liečebný ústav Marína, štátny podnik</w:t>
      </w:r>
    </w:p>
    <w:p w14:paraId="5FDDD635" w14:textId="00E277F4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Sládkovičova 311/3, 962 37 Kováčová</w:t>
      </w:r>
    </w:p>
    <w:p w14:paraId="094E1B9C" w14:textId="20495E3E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C41FB2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5DC8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6B05D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C8D5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56C99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07FE220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512914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D599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2A6B0040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BC062" w14:textId="33148F54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04D90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4C5E9D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D6639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72DF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F54E78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D04CC7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258276E" w14:textId="35DD5C23" w:rsidR="0075558E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6AEDA19E" w14:textId="27ED329D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Trnavská cesta 52, 826 45 Bratislava</w:t>
      </w:r>
    </w:p>
    <w:p w14:paraId="7E5136FF" w14:textId="06616B25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62EB2FD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7CC8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2DFC2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E7AD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2A954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7AE484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1759BC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A2C8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3542586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6AA5C" w14:textId="33AF6BBB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127D29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883E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9386A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6323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D464620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FD2A3F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B97352D" w14:textId="7B03F881" w:rsidR="0075558E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proofErr w:type="spellStart"/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enčný</w:t>
      </w:r>
      <w:proofErr w:type="spellEnd"/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ústav Hronovce</w:t>
      </w:r>
    </w:p>
    <w:p w14:paraId="02DFE734" w14:textId="483FA1C1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ul. Športová 1/B, 935 61 Hronovce</w:t>
      </w:r>
    </w:p>
    <w:p w14:paraId="2307D291" w14:textId="36573BA0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4CF01ED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5D405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3D1BC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CDF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7978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8DD209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637EEB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D9C40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46B8D31E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AEA0E" w14:textId="75C64460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51E26C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7F9B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3A8F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5CA2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881265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E368721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56742DF" w14:textId="20D30B64" w:rsidR="0075558E" w:rsidRDefault="00EE0D37" w:rsidP="003E322D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R</w:t>
      </w:r>
    </w:p>
    <w:p w14:paraId="657D120B" w14:textId="55FDE4A4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Limbová 2, 837 52 Bratislava</w:t>
      </w:r>
    </w:p>
    <w:p w14:paraId="72D85D9E" w14:textId="121D342C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D9F038F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C6A76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D18A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73B7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0658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7C388BE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361AA4E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F3E8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45CE601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84D1C" w14:textId="1777C454" w:rsidR="00EE0D37" w:rsidRPr="00966BE0" w:rsidRDefault="003E322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92DB94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E7D4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8F5B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66C8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D95E16E" w14:textId="39F61E57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F6C03B" w14:textId="62395BFE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A58CBB9" w14:textId="6B8C7842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6EE6614" w14:textId="02CEC88A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EFFD3F" w14:textId="777777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DD42862" w14:textId="743445B6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4634B8F" w14:textId="77777777" w:rsidR="0075558E" w:rsidRDefault="0075558E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ADB45" w14:textId="77777777" w:rsidR="0036376C" w:rsidRDefault="0036376C" w:rsidP="007F0D4C">
      <w:r>
        <w:separator/>
      </w:r>
    </w:p>
  </w:endnote>
  <w:endnote w:type="continuationSeparator" w:id="0">
    <w:p w14:paraId="5DB9A2F7" w14:textId="77777777" w:rsidR="0036376C" w:rsidRDefault="0036376C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4E6BD" w14:textId="77777777" w:rsidR="0036376C" w:rsidRDefault="0036376C" w:rsidP="007F0D4C">
      <w:r>
        <w:separator/>
      </w:r>
    </w:p>
  </w:footnote>
  <w:footnote w:type="continuationSeparator" w:id="0">
    <w:p w14:paraId="2474C0D8" w14:textId="77777777" w:rsidR="0036376C" w:rsidRDefault="0036376C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47B8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76436"/>
    <w:multiLevelType w:val="hybridMultilevel"/>
    <w:tmpl w:val="06FE8B18"/>
    <w:lvl w:ilvl="0" w:tplc="A3B835AA">
      <w:start w:val="23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FD3B9B"/>
    <w:multiLevelType w:val="hybridMultilevel"/>
    <w:tmpl w:val="B3A2F79C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550D8"/>
    <w:multiLevelType w:val="hybridMultilevel"/>
    <w:tmpl w:val="0944B6B0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25A7C"/>
    <w:multiLevelType w:val="hybridMultilevel"/>
    <w:tmpl w:val="E58E22F0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0518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6376C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22D"/>
    <w:rsid w:val="003E37FF"/>
    <w:rsid w:val="003E5E78"/>
    <w:rsid w:val="003F167E"/>
    <w:rsid w:val="003F3C0A"/>
    <w:rsid w:val="003F4652"/>
    <w:rsid w:val="00405788"/>
    <w:rsid w:val="0041277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2669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5558E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23ED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049C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E322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D40160B-9BB0-48EB-BCD1-C2B4C1966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5-08-27T14:48:00Z</dcterms:modified>
</cp:coreProperties>
</file>